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34998B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Tilvik af H11&lt;T&gt; eru forgangsbiðraðir hluta af tagi T.</w:t>
      </w:r>
    </w:p>
    <w:p w14:paraId="5DF33C4A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Tilvik af H11&lt;T&gt; er aðeins hægt að búa til fyrir klasa T</w:t>
      </w:r>
    </w:p>
    <w:p w14:paraId="575CD812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sem eru Comparable, þ.e. tilvik af T eru samanburðarhæf hvort</w:t>
      </w:r>
    </w:p>
    <w:p w14:paraId="1FDA07AD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við annað, með þeim samningi sem því fylgir.</w:t>
      </w:r>
    </w:p>
    <w:p w14:paraId="0A654939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B6CD39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Skilgreiningar (þetta má skilgreina formlega í Dafny):</w:t>
      </w:r>
    </w:p>
    <w:p w14:paraId="01EBE26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5159ED20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Í fylki a sem inniheldur sæti i segjum við að sæti 2*i+1 og</w:t>
      </w:r>
    </w:p>
    <w:p w14:paraId="01EABEB2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2*i+2 séu börn sætis i, ef þau eru til staðar í fylkinu.</w:t>
      </w:r>
    </w:p>
    <w:p w14:paraId="25A26385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Á svipaðan hátt segjum við að fyrir sæti i &gt; 0 sé sæti</w:t>
      </w:r>
    </w:p>
    <w:p w14:paraId="61D0A947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floor((i-1)/2) foreldri sætis i.</w:t>
      </w:r>
    </w:p>
    <w:p w14:paraId="1CFAEFF9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61D4DB80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Við skilgreinum að sæti 2*i+1 og 2*i+2 séu afkomendur sætis</w:t>
      </w:r>
    </w:p>
    <w:p w14:paraId="3DF5B89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i og við skilgreinum einnig að ef sæti k er afkomandi j og</w:t>
      </w:r>
    </w:p>
    <w:p w14:paraId="16B7FCD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j er afkomandi i þá er k afkomandi i (gegnvirkni, transitivity).</w:t>
      </w:r>
    </w:p>
    <w:p w14:paraId="2B6C42A3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73454253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Fyrir svæði a[i..j) í fylki samanburðarhæfra gilda segjum við</w:t>
      </w:r>
    </w:p>
    <w:p w14:paraId="430E658F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að svæðið uppfylli hrúguskilyrði þá og því aðeins að fyrir</w:t>
      </w:r>
    </w:p>
    <w:p w14:paraId="1A5AFF16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sérhver tvö sæti n og m innan svæðisins, þar sem m er afkomandi</w:t>
      </w:r>
    </w:p>
    <w:p w14:paraId="2FF8A431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n gildi að bæði a[m] og a[n] eru lögleg gildi (ekki null, til</w:t>
      </w:r>
    </w:p>
    <w:p w14:paraId="70BFC44A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dæmis) og a[m] &lt;= a[n], þ.e. a[m].compareTo(a[n]) &lt;= 0.</w:t>
      </w:r>
    </w:p>
    <w:p w14:paraId="07DA3895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59B95C9B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Við segjum einnig að svæði a[0..j) sé hrúga ef svæðið</w:t>
      </w:r>
    </w:p>
    <w:p w14:paraId="37229428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uppfyllir hrúguskilyrði.</w:t>
      </w:r>
    </w:p>
    <w:p w14:paraId="449A80F2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7651A984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Setning: Ef a[i..j) er svæði í fylki og j &lt; 2*i+1 þá uppfyllir</w:t>
      </w:r>
    </w:p>
    <w:p w14:paraId="35E1127B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svæðið hrúguskilyrði því ekkert sæti innan svæðisins er</w:t>
      </w:r>
    </w:p>
    <w:p w14:paraId="168ED752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afkomandi annars sætis innan svæðisins. Jafngilt skilyrði er</w:t>
      </w:r>
    </w:p>
    <w:p w14:paraId="00E72814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þegar i &gt; floor((j-1)/2) eða þegar i &gt;= floor((j-1)/2)+1.</w:t>
      </w:r>
    </w:p>
    <w:p w14:paraId="3EF93F16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7AF61531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Setning (sannanleg í Dafny): Ef a[0..j) er hrúga þá er a[0]</w:t>
      </w:r>
    </w:p>
    <w:p w14:paraId="4D97FB2D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stærsta gildið í svæðinu (ef j != 0, að sjálfsögðu).</w:t>
      </w:r>
    </w:p>
    <w:p w14:paraId="5A8BC949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3FB5CA7D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Takið eftir að hrúga a[0..j) er tvíundartré með j hnúta í</w:t>
      </w:r>
    </w:p>
    <w:p w14:paraId="3C25F680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eins miklu jafnvægi og hægt er að öðlast með j hnúta tré.</w:t>
      </w:r>
    </w:p>
    <w:p w14:paraId="176E6538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2DCB39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H11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&lt;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Comparabl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?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&gt;&gt;</w:t>
      </w:r>
    </w:p>
    <w:p w14:paraId="54D9EDD2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7858042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9649A7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94782B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draugabreyta multiset&lt;T&gt; m;</w:t>
      </w:r>
    </w:p>
    <w:p w14:paraId="59D2BDB2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C438B9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Fastayrðing gagna:</w:t>
      </w:r>
    </w:p>
    <w:p w14:paraId="76C0C9A0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...Skrifið stöðulýsingu hér sem lýsir því hvernig</w:t>
      </w:r>
    </w:p>
    <w:p w14:paraId="5D03F6B6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...gildin í forgangsbiðröðinni, sem einnig eru gildin</w:t>
      </w:r>
    </w:p>
    <w:p w14:paraId="7C1C7A0E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...í draugabreytunni m, eru geymd fremst í fylkinu a,</w:t>
      </w:r>
    </w:p>
    <w:p w14:paraId="6B837866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...þannig að þau mynda hrúgu n gilda.  Munið að setja</w:t>
      </w:r>
    </w:p>
    <w:p w14:paraId="2DAED113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...skilyrði á útkomur samanburða milli viðeigandi sæta</w:t>
      </w:r>
    </w:p>
    <w:p w14:paraId="26978EA9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...í svæðinu og setjið skilyrði sem tengja saman n og</w:t>
      </w:r>
    </w:p>
    <w:p w14:paraId="1F48AB2F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...a.length.  Reynið að sjá til þess að ekki þurfi mjög</w:t>
      </w:r>
    </w:p>
    <w:p w14:paraId="41DBEFF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...oft að endurúthluta a, en sjáið einnig til þess að</w:t>
      </w:r>
    </w:p>
    <w:p w14:paraId="2D925C15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...minnissóun sé ekki óhófleg.</w:t>
      </w:r>
    </w:p>
    <w:p w14:paraId="62E35AAF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471AC93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Munið að fastayrðingin er (í Java, ekki í Dafny) sjálfgefinn</w:t>
      </w:r>
    </w:p>
    <w:p w14:paraId="69A6DE95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hluti af eftirskilyrði allra opinberra aðgerða, þar með</w:t>
      </w:r>
    </w:p>
    <w:p w14:paraId="41B5E786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talið allra smiða. Einnig er fastayrðingin sjálfgefinn</w:t>
      </w:r>
    </w:p>
    <w:p w14:paraId="7A7FE102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hluti forskilyrðis allra opinberra boða annarra en</w:t>
      </w:r>
    </w:p>
    <w:p w14:paraId="16E8080F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smiða.</w:t>
      </w:r>
    </w:p>
    <w:p w14:paraId="5E89E484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B107737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Notkun: H11&lt;T&gt; pq = new H11&lt;T&gt;();</w:t>
      </w:r>
    </w:p>
    <w:p w14:paraId="71BA5BF5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Fyrir:  Ekkert (annað en að T verður að vera löglegt).</w:t>
      </w:r>
    </w:p>
    <w:p w14:paraId="1566C443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Eftir:  pq er ný tóm forgangsbiðröð gilda af tagi T</w:t>
      </w:r>
    </w:p>
    <w:p w14:paraId="2283F45E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     með pláss fyrir ótakmarkaðan fjölda gilda.</w:t>
      </w:r>
    </w:p>
    <w:p w14:paraId="3B426C33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DCDCAA"/>
          <w:sz w:val="21"/>
          <w:szCs w:val="21"/>
        </w:rPr>
        <w:t>H11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E3DC740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2311E394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]) </w:t>
      </w:r>
      <w:r w:rsidRPr="006342A3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Comparabl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?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&gt;[</w:t>
      </w:r>
      <w:r w:rsidRPr="006342A3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0546C07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6342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1C0F20E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212CEB1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9028BA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Notkun: rollDown(a,i,j);</w:t>
      </w:r>
    </w:p>
    <w:p w14:paraId="23774BE7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Fyrir:  a[i..j) og a[i+1..j) eru svæði í a.</w:t>
      </w:r>
    </w:p>
    <w:p w14:paraId="32A798B6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     a[i+1..j) uppfyllir hrúguskilyrði.</w:t>
      </w:r>
    </w:p>
    <w:p w14:paraId="629A5602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Eftir:  a[i..j) inniheldur sömu gildi og áður,</w:t>
      </w:r>
    </w:p>
    <w:p w14:paraId="55E2670A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     en þeim hefur verið umraðað þannig að</w:t>
      </w:r>
    </w:p>
    <w:p w14:paraId="6997BC14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     a[i..j) uppfyllir nú hrúguskilyrði.</w:t>
      </w:r>
    </w:p>
    <w:p w14:paraId="7D17361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Comparabl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?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&gt;&gt;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DCDCAA"/>
          <w:sz w:val="21"/>
          <w:szCs w:val="21"/>
        </w:rPr>
        <w:t>rollDown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7E83D11F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21FA8355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Hér vantar forritstexta</w:t>
      </w:r>
    </w:p>
    <w:p w14:paraId="228D0B1A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Hér ætti að vera lykkja með fastayrðingu sem getur verið</w:t>
      </w:r>
    </w:p>
    <w:p w14:paraId="17EFB944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eitthvað a þessa leið:</w:t>
      </w:r>
    </w:p>
    <w:p w14:paraId="62A330DB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14:paraId="29962284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k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B6FD70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A25A993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i &lt;= k &lt; j</w:t>
      </w:r>
    </w:p>
    <w:p w14:paraId="01E737D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Allir samanburðir milli sæta p &lt; q í svæðinu a[i..j)</w:t>
      </w:r>
    </w:p>
    <w:p w14:paraId="1E56A307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eru í samræmi við hrúguskilyrði nema e.t.v. í þeim</w:t>
      </w:r>
    </w:p>
    <w:p w14:paraId="7CB90E8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tilvikum þegar i=j.</w:t>
      </w:r>
    </w:p>
    <w:p w14:paraId="626FFAE2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7CF88AD6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6342A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k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6342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F332AB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6342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&gt;=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3DEBBEEF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342A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08B77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2173CFAA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6342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&lt;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&amp;&amp; (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6342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] &lt; (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]) {</w:t>
      </w:r>
    </w:p>
    <w:p w14:paraId="72F26866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6342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9C015F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73ED7E23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k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90D02BE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k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32F20F3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0FA95F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k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DE189F6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00769B28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612AF983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8B30855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Notkun: rollUp(a,i,j);</w:t>
      </w:r>
    </w:p>
    <w:p w14:paraId="17537FD8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Fyrir:  a[i..j) og a[i..j+1) eru svæði í a.</w:t>
      </w:r>
    </w:p>
    <w:p w14:paraId="795C4893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     a[i..j) uppfyllir hrúguskilyrði.</w:t>
      </w:r>
    </w:p>
    <w:p w14:paraId="645917B3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Eftir:  a[i..j+1) inniheldur sömu gildi og áður,</w:t>
      </w:r>
    </w:p>
    <w:p w14:paraId="48EF283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     en þeim hefur verið umraðað þannig að</w:t>
      </w:r>
    </w:p>
    <w:p w14:paraId="19E76974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      a[i..j+1) uppfyllir nú hrúguskilyrði.</w:t>
      </w:r>
    </w:p>
    <w:p w14:paraId="5DC550F2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Comparabl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?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&gt;&gt;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DCDCAA"/>
          <w:sz w:val="21"/>
          <w:szCs w:val="21"/>
        </w:rPr>
        <w:t>rollUp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75BF2A87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41CF7C59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Hér vantar forritstexta.</w:t>
      </w:r>
    </w:p>
    <w:p w14:paraId="4FE22D2F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Hér ætti að vera lykkja með fastayrðingu sem getur verið</w:t>
      </w:r>
    </w:p>
    <w:p w14:paraId="32EC4F86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eitthvað a þessa leið:</w:t>
      </w:r>
    </w:p>
    <w:p w14:paraId="2EB38D4A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401FE8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k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C14E0D1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</w:p>
    <w:p w14:paraId="7801B473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i &lt;= k &lt;= j</w:t>
      </w:r>
    </w:p>
    <w:p w14:paraId="747489C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Allir samanburðir milli sæta p &lt; q í svæðinu a[i..j+1)</w:t>
      </w:r>
    </w:p>
    <w:p w14:paraId="35D75836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eru í samræmi við hrúguskilyrði nema e.t.v. í þeim</w:t>
      </w:r>
    </w:p>
    <w:p w14:paraId="215FE842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tilvikum þegar i==j.</w:t>
      </w:r>
    </w:p>
    <w:p w14:paraId="775E013E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6C629C7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k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==</w:t>
      </w:r>
      <w:r w:rsidRPr="006342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1E1A2FB8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342A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A56442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7D041D93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k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6342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)/</w:t>
      </w:r>
      <w:r w:rsidRPr="006342A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1EF9C4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k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] &gt;= (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]) {</w:t>
      </w:r>
    </w:p>
    <w:p w14:paraId="004BC7E2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342A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63FEC62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0D5C7028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k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E475678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k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1CD0C52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temp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25E4748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k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E1766A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588A883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}</w:t>
      </w:r>
    </w:p>
    <w:p w14:paraId="36B56190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676C9F16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Notkun: sort(a);</w:t>
      </w:r>
    </w:p>
    <w:p w14:paraId="4D1FFDA9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Fyrir:  a er fylki gilda af tagi E (og E er löglegt).</w:t>
      </w:r>
    </w:p>
    <w:p w14:paraId="5F532119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Eftir:  a hefur verið raðað í vaxandi röð.</w:t>
      </w:r>
    </w:p>
    <w:p w14:paraId="13299AB8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Comparabl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?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&gt;&gt;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DCDCAA"/>
          <w:sz w:val="21"/>
          <w:szCs w:val="21"/>
        </w:rPr>
        <w:t>sor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3E214821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1DD8F82D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Hér vantar forritstexta.</w:t>
      </w:r>
    </w:p>
    <w:p w14:paraId="27B59630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Þetta skal útfæra á hraðvirkan hátt, þ.e. O(n log(n)),</w:t>
      </w:r>
    </w:p>
    <w:p w14:paraId="7C4F7FFB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annaðhvort með því að nota einungis rollDown í tveimur</w:t>
      </w:r>
    </w:p>
    <w:p w14:paraId="10EDCA81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lykkjum, eða með því að nota rollUp í einni lykkju og</w:t>
      </w:r>
    </w:p>
    <w:p w14:paraId="0D7E7655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rollDown í annarri lykkju.</w:t>
      </w:r>
    </w:p>
    <w:p w14:paraId="478E4896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88374B0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262067BE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Notkun: int n = pq.count();</w:t>
      </w:r>
    </w:p>
    <w:p w14:paraId="4438BBC4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Fyrir:  pq er forgangsbiðröð.</w:t>
      </w:r>
    </w:p>
    <w:p w14:paraId="4F881C94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Eftir:  n er fjöldi gilda í pq.</w:t>
      </w:r>
    </w:p>
    <w:p w14:paraId="33BD3375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DCDCAA"/>
          <w:sz w:val="21"/>
          <w:szCs w:val="21"/>
        </w:rPr>
        <w:t>cou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C6BD33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4F93ACCB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F58B54B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92FFE60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013E73B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Skrifið lýsingu hér</w:t>
      </w:r>
    </w:p>
    <w:p w14:paraId="53EA9204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Notkun: ???</w:t>
      </w:r>
    </w:p>
    <w:p w14:paraId="68F08F6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Fyrir:  ???</w:t>
      </w:r>
    </w:p>
    <w:p w14:paraId="6FBB2415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Eftir:  ???</w:t>
      </w:r>
    </w:p>
    <w:p w14:paraId="79643183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DCDCAA"/>
          <w:sz w:val="21"/>
          <w:szCs w:val="21"/>
        </w:rPr>
        <w:t>deleteMax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13CC6069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229B4C53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Hér vantar forritstexta.</w:t>
      </w:r>
    </w:p>
    <w:p w14:paraId="3ACBDE20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Notið rollDown til að útfæra aðgerðina.</w:t>
      </w:r>
    </w:p>
    <w:p w14:paraId="3A154086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Munið að uppfæra einnig draugabreytuna m.</w:t>
      </w:r>
    </w:p>
    <w:p w14:paraId="5C5938C8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65E44445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011BEF53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Skrifið lýsingu hér</w:t>
      </w:r>
    </w:p>
    <w:p w14:paraId="27B8F7FB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Notkun: ???</w:t>
      </w:r>
    </w:p>
    <w:p w14:paraId="7E0E0DD4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Fyrir:  ???</w:t>
      </w:r>
    </w:p>
    <w:p w14:paraId="7C358BD0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Eftir:  ???</w:t>
      </w:r>
    </w:p>
    <w:p w14:paraId="2D41B4A8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4CBC61E1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7203CE33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Hér vantar forritstexta.</w:t>
      </w:r>
    </w:p>
    <w:p w14:paraId="170A7616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Notið rollUp til að útfæra aðgerðina.</w:t>
      </w:r>
    </w:p>
    <w:p w14:paraId="0760F1B4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Munið að uppfæra einnig draugabreytuna m.</w:t>
      </w:r>
    </w:p>
    <w:p w14:paraId="2D253359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Athugið að undir einhverjum kringumstæðum þurfið þið að</w:t>
      </w:r>
    </w:p>
    <w:p w14:paraId="072FB693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stækka fylkið a. Eðlilegt er þá að tvöfalda stærðina.</w:t>
      </w:r>
    </w:p>
    <w:p w14:paraId="4C7BE5B1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Notið viðeigandi fastayrðingu í lykkjunni þegar þið</w:t>
      </w:r>
    </w:p>
    <w:p w14:paraId="48278B4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afritið frá gamla fylkinu yfir í nýja.</w:t>
      </w:r>
    </w:p>
    <w:p w14:paraId="3017ADD7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774D2A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C2C17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Prófið að keyra </w:t>
      </w:r>
    </w:p>
    <w:p w14:paraId="0585AA50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java H11 1 2 3 4 10 20 30 40</w:t>
      </w:r>
    </w:p>
    <w:p w14:paraId="73E360B4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Það ætti að skrifa</w:t>
      </w:r>
    </w:p>
    <w:p w14:paraId="7501C895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1 10 2 20 3 30 4 40</w:t>
      </w:r>
    </w:p>
    <w:p w14:paraId="6078EB3F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6A9955"/>
          <w:sz w:val="21"/>
          <w:szCs w:val="21"/>
        </w:rPr>
        <w:t>//   40 4 30 3 20 2 10 1    </w:t>
      </w:r>
    </w:p>
    <w:p w14:paraId="19E5B81D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]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1CD4FD6A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320A8CE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DCDCAA"/>
          <w:sz w:val="21"/>
          <w:szCs w:val="21"/>
        </w:rPr>
        <w:t>sor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9CD032A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342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;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!=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342A3">
        <w:rPr>
          <w:rFonts w:ascii="Consolas" w:eastAsia="Times New Roman" w:hAnsi="Consolas" w:cs="Times New Roman"/>
          <w:color w:val="4FC1FF"/>
          <w:sz w:val="21"/>
          <w:szCs w:val="21"/>
        </w:rPr>
        <w:t>length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;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++ )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342A3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]+</w:t>
      </w:r>
      <w:r w:rsidRPr="006342A3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8FF3C66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342A3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2BCDC3C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H11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&gt;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pq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6342A3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DCDCAA"/>
          <w:sz w:val="21"/>
          <w:szCs w:val="21"/>
        </w:rPr>
        <w:t>H11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&gt;();</w:t>
      </w:r>
    </w:p>
    <w:p w14:paraId="0259D912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342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;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!=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342A3">
        <w:rPr>
          <w:rFonts w:ascii="Consolas" w:eastAsia="Times New Roman" w:hAnsi="Consolas" w:cs="Times New Roman"/>
          <w:color w:val="4FC1FF"/>
          <w:sz w:val="21"/>
          <w:szCs w:val="21"/>
        </w:rPr>
        <w:t>length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;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++ )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pq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342A3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4BE930E6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342A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 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pq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342A3">
        <w:rPr>
          <w:rFonts w:ascii="Consolas" w:eastAsia="Times New Roman" w:hAnsi="Consolas" w:cs="Times New Roman"/>
          <w:color w:val="DCDCAA"/>
          <w:sz w:val="21"/>
          <w:szCs w:val="21"/>
        </w:rPr>
        <w:t>cou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) != </w:t>
      </w:r>
      <w:r w:rsidRPr="006342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) </w:t>
      </w:r>
      <w:r w:rsidRPr="006342A3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ou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342A3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342A3">
        <w:rPr>
          <w:rFonts w:ascii="Consolas" w:eastAsia="Times New Roman" w:hAnsi="Consolas" w:cs="Times New Roman"/>
          <w:color w:val="9CDCFE"/>
          <w:sz w:val="21"/>
          <w:szCs w:val="21"/>
        </w:rPr>
        <w:t>pq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342A3">
        <w:rPr>
          <w:rFonts w:ascii="Consolas" w:eastAsia="Times New Roman" w:hAnsi="Consolas" w:cs="Times New Roman"/>
          <w:color w:val="DCDCAA"/>
          <w:sz w:val="21"/>
          <w:szCs w:val="21"/>
        </w:rPr>
        <w:t>deleteMax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()+</w:t>
      </w:r>
      <w:r w:rsidRPr="006342A3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C05CB96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156016C8" w14:textId="77777777" w:rsidR="006342A3" w:rsidRPr="006342A3" w:rsidRDefault="006342A3" w:rsidP="006342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342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09EC1D9" w14:textId="77777777" w:rsidR="00565B21" w:rsidRDefault="00565B21"/>
    <w:sectPr w:rsidR="00565B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jSwNAMRJmYWSjpKwanFxZn5eSAFhrUAGhCAKCwAAAA="/>
  </w:docVars>
  <w:rsids>
    <w:rsidRoot w:val="007F288C"/>
    <w:rsid w:val="00565B21"/>
    <w:rsid w:val="006342A3"/>
    <w:rsid w:val="007F2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39B44"/>
  <w15:chartTrackingRefBased/>
  <w15:docId w15:val="{93FC1260-1C93-4D33-BAED-601B5AD10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893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02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6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3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0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4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7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6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9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2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9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7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2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5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2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1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2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9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2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8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2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2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2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2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3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9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053</Words>
  <Characters>6003</Characters>
  <Application>Microsoft Office Word</Application>
  <DocSecurity>0</DocSecurity>
  <Lines>50</Lines>
  <Paragraphs>14</Paragraphs>
  <ScaleCrop>false</ScaleCrop>
  <Company/>
  <LinksUpToDate>false</LinksUpToDate>
  <CharactersWithSpaces>7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Alexander</cp:lastModifiedBy>
  <cp:revision>2</cp:revision>
  <dcterms:created xsi:type="dcterms:W3CDTF">2021-03-29T22:38:00Z</dcterms:created>
  <dcterms:modified xsi:type="dcterms:W3CDTF">2021-03-29T22:40:00Z</dcterms:modified>
</cp:coreProperties>
</file>